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855D16" w14:textId="7A23E768" w:rsidR="007C0C43" w:rsidRDefault="00027C5A" w:rsidP="00027C5A">
      <w:pPr>
        <w:spacing w:after="288" w:line="259" w:lineRule="auto"/>
        <w:ind w:left="0" w:firstLine="0"/>
        <w:contextualSpacing/>
        <w:jc w:val="center"/>
        <w:rPr>
          <w:sz w:val="30"/>
        </w:rPr>
      </w:pPr>
      <w:r>
        <w:rPr>
          <w:sz w:val="30"/>
        </w:rPr>
        <w:t xml:space="preserve">Gateway </w:t>
      </w:r>
      <w:r w:rsidR="00C1752F">
        <w:rPr>
          <w:sz w:val="30"/>
        </w:rPr>
        <w:t>1.6, Part Deux</w:t>
      </w:r>
      <w:r>
        <w:rPr>
          <w:sz w:val="30"/>
        </w:rPr>
        <w:t xml:space="preserve"> Sprints, Time Trials, and Bracket </w:t>
      </w:r>
      <w:proofErr w:type="spellStart"/>
      <w:r>
        <w:rPr>
          <w:sz w:val="30"/>
        </w:rPr>
        <w:t>Enduro</w:t>
      </w:r>
      <w:proofErr w:type="spellEnd"/>
    </w:p>
    <w:p w14:paraId="4AD84301" w14:textId="2534A7C8" w:rsidR="00027C5A" w:rsidRDefault="00027C5A" w:rsidP="00533F47">
      <w:pPr>
        <w:spacing w:after="0" w:line="267" w:lineRule="auto"/>
        <w:ind w:left="756" w:right="731"/>
        <w:jc w:val="center"/>
        <w:rPr>
          <w:sz w:val="25"/>
        </w:rPr>
      </w:pPr>
      <w:r>
        <w:rPr>
          <w:sz w:val="25"/>
        </w:rPr>
        <w:t>August 8</w:t>
      </w:r>
      <w:r w:rsidRPr="00027C5A">
        <w:rPr>
          <w:sz w:val="25"/>
          <w:vertAlign w:val="superscript"/>
        </w:rPr>
        <w:t>th</w:t>
      </w:r>
      <w:r>
        <w:rPr>
          <w:sz w:val="25"/>
        </w:rPr>
        <w:t xml:space="preserve"> and 9</w:t>
      </w:r>
      <w:r w:rsidRPr="00027C5A">
        <w:rPr>
          <w:sz w:val="25"/>
          <w:vertAlign w:val="superscript"/>
        </w:rPr>
        <w:t>th</w:t>
      </w:r>
      <w:r>
        <w:rPr>
          <w:sz w:val="25"/>
        </w:rPr>
        <w:t>, 2020</w:t>
      </w:r>
      <w:r w:rsidR="00533F47">
        <w:rPr>
          <w:sz w:val="25"/>
        </w:rPr>
        <w:t xml:space="preserve"> at </w:t>
      </w:r>
      <w:r w:rsidR="00EF5188">
        <w:rPr>
          <w:sz w:val="25"/>
        </w:rPr>
        <w:t xml:space="preserve">Worldwide Technology Raceway </w:t>
      </w:r>
      <w:r w:rsidR="00533F47">
        <w:rPr>
          <w:sz w:val="25"/>
        </w:rPr>
        <w:t>M</w:t>
      </w:r>
      <w:r w:rsidR="00EF5188">
        <w:rPr>
          <w:sz w:val="25"/>
        </w:rPr>
        <w:t xml:space="preserve">adison, IL 62060 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975"/>
        <w:gridCol w:w="5580"/>
        <w:gridCol w:w="990"/>
        <w:gridCol w:w="2515"/>
      </w:tblGrid>
      <w:tr w:rsidR="00933210" w14:paraId="0B97C904" w14:textId="77777777" w:rsidTr="00984E79">
        <w:tc>
          <w:tcPr>
            <w:tcW w:w="975" w:type="dxa"/>
          </w:tcPr>
          <w:p w14:paraId="6C2AC5AB" w14:textId="537B07E7" w:rsidR="00933210" w:rsidRDefault="009E1D77">
            <w:pPr>
              <w:ind w:left="0" w:firstLine="0"/>
            </w:pPr>
            <w:r>
              <w:t>1</w:t>
            </w:r>
          </w:p>
        </w:tc>
        <w:tc>
          <w:tcPr>
            <w:tcW w:w="5580" w:type="dxa"/>
          </w:tcPr>
          <w:p w14:paraId="3FEE1A8C" w14:textId="6CE62089" w:rsidR="00933210" w:rsidRDefault="009E1D77">
            <w:pPr>
              <w:ind w:left="0" w:firstLine="0"/>
            </w:pPr>
            <w:r>
              <w:t>TT PA, PB, PC</w:t>
            </w:r>
          </w:p>
        </w:tc>
        <w:tc>
          <w:tcPr>
            <w:tcW w:w="990" w:type="dxa"/>
          </w:tcPr>
          <w:p w14:paraId="2C7D4D25" w14:textId="3642DBF7" w:rsidR="00933210" w:rsidRDefault="00377535">
            <w:pPr>
              <w:ind w:left="0" w:firstLine="0"/>
            </w:pPr>
            <w:r>
              <w:t>5</w:t>
            </w:r>
          </w:p>
        </w:tc>
        <w:tc>
          <w:tcPr>
            <w:tcW w:w="2515" w:type="dxa"/>
          </w:tcPr>
          <w:p w14:paraId="5E054793" w14:textId="6F25D6CA" w:rsidR="00933210" w:rsidRDefault="006009C1">
            <w:pPr>
              <w:ind w:left="0" w:firstLine="0"/>
            </w:pPr>
            <w:r>
              <w:t>SM</w:t>
            </w:r>
            <w:r w:rsidR="00CA6FC7">
              <w:t>, SM</w:t>
            </w:r>
            <w:r w:rsidR="00887590">
              <w:t>5</w:t>
            </w:r>
            <w:r w:rsidR="0019599D">
              <w:t>, B-Spec</w:t>
            </w:r>
          </w:p>
        </w:tc>
      </w:tr>
      <w:tr w:rsidR="00933210" w14:paraId="64CC4E79" w14:textId="77777777" w:rsidTr="00984E79">
        <w:tc>
          <w:tcPr>
            <w:tcW w:w="975" w:type="dxa"/>
          </w:tcPr>
          <w:p w14:paraId="59076688" w14:textId="3DFD6BAC" w:rsidR="00933210" w:rsidRDefault="00377535">
            <w:pPr>
              <w:ind w:left="0" w:firstLine="0"/>
            </w:pPr>
            <w:r>
              <w:t>2</w:t>
            </w:r>
          </w:p>
        </w:tc>
        <w:tc>
          <w:tcPr>
            <w:tcW w:w="5580" w:type="dxa"/>
          </w:tcPr>
          <w:p w14:paraId="0BF56592" w14:textId="79C4ABE3" w:rsidR="00933210" w:rsidRDefault="004923A7">
            <w:pPr>
              <w:ind w:left="0" w:firstLine="0"/>
            </w:pPr>
            <w:r>
              <w:t>FA, FB, FC, FE, FE2, FM, FX, P1, P2</w:t>
            </w:r>
          </w:p>
        </w:tc>
        <w:tc>
          <w:tcPr>
            <w:tcW w:w="990" w:type="dxa"/>
          </w:tcPr>
          <w:p w14:paraId="604656AC" w14:textId="3E187043" w:rsidR="00933210" w:rsidRDefault="00377535">
            <w:pPr>
              <w:ind w:left="0" w:firstLine="0"/>
            </w:pPr>
            <w:r>
              <w:t>6</w:t>
            </w:r>
          </w:p>
        </w:tc>
        <w:tc>
          <w:tcPr>
            <w:tcW w:w="2515" w:type="dxa"/>
          </w:tcPr>
          <w:p w14:paraId="0577ED03" w14:textId="0BD54C8B" w:rsidR="00933210" w:rsidRDefault="007E19E7">
            <w:pPr>
              <w:ind w:left="0" w:firstLine="0"/>
            </w:pPr>
            <w:r>
              <w:t>TT PD, PE</w:t>
            </w:r>
          </w:p>
        </w:tc>
      </w:tr>
      <w:tr w:rsidR="00933210" w14:paraId="7A2D4C9F" w14:textId="77777777" w:rsidTr="00984E79">
        <w:tc>
          <w:tcPr>
            <w:tcW w:w="975" w:type="dxa"/>
          </w:tcPr>
          <w:p w14:paraId="0CEB759D" w14:textId="4A979ED2" w:rsidR="00933210" w:rsidRDefault="00377535">
            <w:pPr>
              <w:ind w:left="0" w:firstLine="0"/>
            </w:pPr>
            <w:r>
              <w:t>3</w:t>
            </w:r>
          </w:p>
        </w:tc>
        <w:tc>
          <w:tcPr>
            <w:tcW w:w="5580" w:type="dxa"/>
          </w:tcPr>
          <w:p w14:paraId="400BD2F7" w14:textId="7F544BBB" w:rsidR="00933210" w:rsidRDefault="00A807E0">
            <w:pPr>
              <w:ind w:left="0" w:firstLine="0"/>
            </w:pPr>
            <w:r>
              <w:t>SRF, SRF3</w:t>
            </w:r>
          </w:p>
        </w:tc>
        <w:tc>
          <w:tcPr>
            <w:tcW w:w="990" w:type="dxa"/>
          </w:tcPr>
          <w:p w14:paraId="20A919C9" w14:textId="35B4A805" w:rsidR="00933210" w:rsidRDefault="00377535">
            <w:pPr>
              <w:ind w:left="0" w:firstLine="0"/>
            </w:pPr>
            <w:r>
              <w:t>7</w:t>
            </w:r>
          </w:p>
        </w:tc>
        <w:tc>
          <w:tcPr>
            <w:tcW w:w="2515" w:type="dxa"/>
          </w:tcPr>
          <w:p w14:paraId="124EF583" w14:textId="1EEEFCCA" w:rsidR="00933210" w:rsidRDefault="007E19E7">
            <w:pPr>
              <w:ind w:left="0" w:firstLine="0"/>
            </w:pPr>
            <w:r>
              <w:t>F5</w:t>
            </w:r>
            <w:r w:rsidR="0022183E">
              <w:t>, FF, FV</w:t>
            </w:r>
          </w:p>
        </w:tc>
      </w:tr>
      <w:tr w:rsidR="00933210" w14:paraId="72C23BFE" w14:textId="77777777" w:rsidTr="00984E79">
        <w:tc>
          <w:tcPr>
            <w:tcW w:w="975" w:type="dxa"/>
          </w:tcPr>
          <w:p w14:paraId="36E16C25" w14:textId="6E9E9776" w:rsidR="00933210" w:rsidRDefault="00377535">
            <w:pPr>
              <w:ind w:left="0" w:firstLine="0"/>
            </w:pPr>
            <w:r>
              <w:t>4</w:t>
            </w:r>
          </w:p>
        </w:tc>
        <w:tc>
          <w:tcPr>
            <w:tcW w:w="5580" w:type="dxa"/>
          </w:tcPr>
          <w:p w14:paraId="00FE8F01" w14:textId="6DBD4835" w:rsidR="00933210" w:rsidRDefault="00C33ACC" w:rsidP="00475DC7">
            <w:pPr>
              <w:ind w:left="0" w:firstLine="0"/>
              <w:jc w:val="left"/>
            </w:pPr>
            <w:r>
              <w:t xml:space="preserve">EP, FP, HP, GTL, T2, T4, STL, ITA, ITB, ITC, ITE, ITR, </w:t>
            </w:r>
            <w:proofErr w:type="gramStart"/>
            <w:r>
              <w:t>ITS,  SPEC</w:t>
            </w:r>
            <w:proofErr w:type="gramEnd"/>
            <w:r>
              <w:t>944, SPECE30, SPECCORVETTE, SPECMUSTANG</w:t>
            </w:r>
          </w:p>
        </w:tc>
        <w:tc>
          <w:tcPr>
            <w:tcW w:w="990" w:type="dxa"/>
          </w:tcPr>
          <w:p w14:paraId="40C0B862" w14:textId="55258D4A" w:rsidR="00933210" w:rsidRDefault="00377535">
            <w:pPr>
              <w:ind w:left="0" w:firstLine="0"/>
            </w:pPr>
            <w:r>
              <w:t>8</w:t>
            </w:r>
          </w:p>
        </w:tc>
        <w:tc>
          <w:tcPr>
            <w:tcW w:w="2515" w:type="dxa"/>
          </w:tcPr>
          <w:p w14:paraId="3C6E6916" w14:textId="40589381" w:rsidR="00933210" w:rsidRDefault="00377535">
            <w:pPr>
              <w:ind w:left="0" w:firstLine="0"/>
            </w:pPr>
            <w:r>
              <w:t>Endurance</w:t>
            </w:r>
          </w:p>
        </w:tc>
      </w:tr>
    </w:tbl>
    <w:p w14:paraId="12837A88" w14:textId="70156C7C" w:rsidR="00C1752F" w:rsidRPr="00533F47" w:rsidRDefault="00C1752F" w:rsidP="00533F47">
      <w:pPr>
        <w:rPr>
          <w:i/>
          <w:iCs/>
          <w:sz w:val="18"/>
          <w:szCs w:val="18"/>
        </w:rPr>
      </w:pPr>
      <w:r w:rsidRPr="00533F47">
        <w:rPr>
          <w:i/>
          <w:iCs/>
          <w:sz w:val="18"/>
          <w:szCs w:val="18"/>
        </w:rPr>
        <w:t>Note: Groups may be adjusted (combined, split, or rearranged) based on how many cars register and/or at the request of drivers that want to participate in multiple groups. Requests for changes to the groupings must be received by the Race Chairman no later than the registration deadline.</w:t>
      </w:r>
    </w:p>
    <w:p w14:paraId="043BA506" w14:textId="7805D32E" w:rsidR="00435E6B" w:rsidRPr="00533F47" w:rsidRDefault="00435E6B" w:rsidP="00435E6B">
      <w:pPr>
        <w:spacing w:after="0" w:line="259" w:lineRule="auto"/>
        <w:ind w:left="-5"/>
        <w:jc w:val="left"/>
        <w:rPr>
          <w:rFonts w:ascii="Calibri" w:eastAsia="Calibri" w:hAnsi="Calibri" w:cs="Calibri"/>
          <w:b/>
          <w:bCs/>
          <w:sz w:val="24"/>
          <w:szCs w:val="24"/>
        </w:rPr>
      </w:pPr>
      <w:r w:rsidRPr="00533F47">
        <w:rPr>
          <w:b/>
          <w:bCs/>
          <w:sz w:val="22"/>
          <w:szCs w:val="24"/>
        </w:rPr>
        <w:t xml:space="preserve">Friday, </w:t>
      </w:r>
      <w:r w:rsidR="00AE24C0" w:rsidRPr="00533F47">
        <w:rPr>
          <w:b/>
          <w:bCs/>
          <w:sz w:val="22"/>
          <w:szCs w:val="24"/>
        </w:rPr>
        <w:t>August</w:t>
      </w:r>
      <w:r w:rsidRPr="00533F47">
        <w:rPr>
          <w:b/>
          <w:bCs/>
          <w:sz w:val="22"/>
          <w:szCs w:val="24"/>
        </w:rPr>
        <w:t xml:space="preserve"> </w:t>
      </w:r>
      <w:r w:rsidR="006A1357" w:rsidRPr="00533F47">
        <w:rPr>
          <w:b/>
          <w:bCs/>
          <w:sz w:val="22"/>
          <w:szCs w:val="24"/>
        </w:rPr>
        <w:t xml:space="preserve">7, </w:t>
      </w:r>
      <w:r w:rsidRPr="00533F47">
        <w:rPr>
          <w:b/>
          <w:bCs/>
          <w:sz w:val="22"/>
          <w:szCs w:val="24"/>
        </w:rPr>
        <w:t>20</w:t>
      </w:r>
      <w:r w:rsidR="00AE24C0" w:rsidRPr="00533F47">
        <w:rPr>
          <w:b/>
          <w:bCs/>
          <w:sz w:val="22"/>
          <w:szCs w:val="24"/>
        </w:rPr>
        <w:t>20</w:t>
      </w:r>
      <w:r w:rsidRPr="00533F47">
        <w:rPr>
          <w:b/>
          <w:bCs/>
          <w:szCs w:val="24"/>
        </w:rPr>
        <w:t xml:space="preserve"> </w:t>
      </w:r>
    </w:p>
    <w:tbl>
      <w:tblPr>
        <w:tblStyle w:val="TableGrid1"/>
        <w:tblW w:w="9355" w:type="dxa"/>
        <w:tblInd w:w="5" w:type="dxa"/>
        <w:tblCellMar>
          <w:top w:w="40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1886"/>
        <w:gridCol w:w="7469"/>
      </w:tblGrid>
      <w:tr w:rsidR="00435E6B" w:rsidRPr="00435E6B" w14:paraId="7BAF9E9D" w14:textId="77777777" w:rsidTr="002954FB">
        <w:trPr>
          <w:trHeight w:val="451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369778" w14:textId="77777777" w:rsidR="00435E6B" w:rsidRPr="00435E6B" w:rsidRDefault="00435E6B" w:rsidP="00435E6B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9:00 AM - 5:00 PM </w:t>
            </w:r>
          </w:p>
        </w:tc>
        <w:tc>
          <w:tcPr>
            <w:tcW w:w="7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DC194" w14:textId="5CF8D43B" w:rsidR="00435E6B" w:rsidRPr="00435E6B" w:rsidRDefault="00AE24C0" w:rsidP="00435E6B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proofErr w:type="gramStart"/>
            <w:r>
              <w:rPr>
                <w:sz w:val="18"/>
              </w:rPr>
              <w:t>World Wide</w:t>
            </w:r>
            <w:proofErr w:type="gramEnd"/>
            <w:r>
              <w:rPr>
                <w:sz w:val="18"/>
              </w:rPr>
              <w:t xml:space="preserve"> Technology Raceway</w:t>
            </w:r>
            <w:r w:rsidR="00435E6B" w:rsidRPr="00435E6B">
              <w:rPr>
                <w:sz w:val="18"/>
              </w:rPr>
              <w:t xml:space="preserve"> TEST DAY. </w:t>
            </w:r>
          </w:p>
          <w:p w14:paraId="63D84A84" w14:textId="2A58784A" w:rsidR="00435E6B" w:rsidRPr="00435E6B" w:rsidRDefault="00435E6B" w:rsidP="00435E6B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Not sanctioned by SCCA.  Registration</w:t>
            </w:r>
            <w:r w:rsidR="006A1357">
              <w:rPr>
                <w:sz w:val="18"/>
              </w:rPr>
              <w:t xml:space="preserve"> is</w:t>
            </w:r>
            <w:r w:rsidRPr="00435E6B">
              <w:rPr>
                <w:sz w:val="18"/>
              </w:rPr>
              <w:t xml:space="preserve"> available on motorsportreg.com. </w:t>
            </w:r>
          </w:p>
        </w:tc>
      </w:tr>
      <w:tr w:rsidR="00435E6B" w:rsidRPr="00435E6B" w14:paraId="6472C287" w14:textId="77777777" w:rsidTr="002954FB">
        <w:trPr>
          <w:trHeight w:val="437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4E61F" w14:textId="77777777" w:rsidR="00435E6B" w:rsidRPr="00435E6B" w:rsidRDefault="00435E6B" w:rsidP="00435E6B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5:00 PM - 8:00 PM </w:t>
            </w:r>
          </w:p>
        </w:tc>
        <w:tc>
          <w:tcPr>
            <w:tcW w:w="7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A8F28" w14:textId="522A1F79" w:rsidR="00435E6B" w:rsidRPr="00435E6B" w:rsidRDefault="00526F42" w:rsidP="00435E6B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t>DRIVER AND CREW Registration (</w:t>
            </w:r>
            <w:r w:rsidR="009702AB">
              <w:t>located in TECH FRIDAY NIGHT</w:t>
            </w:r>
            <w:r>
              <w:t>) WORKER Registration (located</w:t>
            </w:r>
            <w:r w:rsidR="009702AB">
              <w:t xml:space="preserve"> the MEETING ROOM</w:t>
            </w:r>
            <w:r>
              <w:t>) Tech Inspection (located at the North End of Garages)</w:t>
            </w:r>
          </w:p>
        </w:tc>
      </w:tr>
    </w:tbl>
    <w:p w14:paraId="236B28FF" w14:textId="5B4A664C" w:rsidR="00435E6B" w:rsidRPr="00533F47" w:rsidRDefault="00435E6B" w:rsidP="00435E6B">
      <w:pPr>
        <w:spacing w:after="0" w:line="259" w:lineRule="auto"/>
        <w:ind w:left="-5"/>
        <w:jc w:val="left"/>
        <w:rPr>
          <w:rFonts w:ascii="Calibri" w:eastAsia="Calibri" w:hAnsi="Calibri" w:cs="Calibri"/>
          <w:b/>
          <w:bCs/>
          <w:sz w:val="22"/>
        </w:rPr>
      </w:pPr>
      <w:r w:rsidRPr="00533F47">
        <w:rPr>
          <w:b/>
          <w:bCs/>
        </w:rPr>
        <w:t xml:space="preserve">Saturday, </w:t>
      </w:r>
      <w:r w:rsidR="00E50765" w:rsidRPr="00533F47">
        <w:rPr>
          <w:b/>
          <w:bCs/>
        </w:rPr>
        <w:t>August 8, 2020</w:t>
      </w:r>
    </w:p>
    <w:tbl>
      <w:tblPr>
        <w:tblStyle w:val="TableGrid1"/>
        <w:tblW w:w="9360" w:type="dxa"/>
        <w:tblInd w:w="5" w:type="dxa"/>
        <w:tblCellMar>
          <w:top w:w="40" w:type="dxa"/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790"/>
        <w:gridCol w:w="2973"/>
        <w:gridCol w:w="989"/>
        <w:gridCol w:w="3608"/>
      </w:tblGrid>
      <w:tr w:rsidR="00435E6B" w:rsidRPr="00435E6B" w14:paraId="46F0C9F7" w14:textId="77777777" w:rsidTr="007A64A6">
        <w:trPr>
          <w:trHeight w:val="449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0824C" w14:textId="77777777" w:rsidR="00435E6B" w:rsidRPr="00435E6B" w:rsidRDefault="00435E6B" w:rsidP="00435E6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7:00 AM – 12:00 PM </w:t>
            </w:r>
          </w:p>
        </w:tc>
        <w:tc>
          <w:tcPr>
            <w:tcW w:w="75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9E706" w14:textId="6C64F487" w:rsidR="00435E6B" w:rsidRPr="00435E6B" w:rsidRDefault="009702AB" w:rsidP="00435E6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t>DRIVER AND CREW Registration (located in TECH SAT) WORKER Registration (located the MEETING ROOM) Tech Inspection (located at the North End of Garages)</w:t>
            </w:r>
          </w:p>
        </w:tc>
      </w:tr>
      <w:tr w:rsidR="00435E6B" w:rsidRPr="00435E6B" w14:paraId="41B8DE71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0DB14" w14:textId="77777777" w:rsidR="00435E6B" w:rsidRPr="00435E6B" w:rsidRDefault="00435E6B" w:rsidP="00435E6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7:15 AM </w:t>
            </w:r>
          </w:p>
        </w:tc>
        <w:tc>
          <w:tcPr>
            <w:tcW w:w="75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159A5" w14:textId="777AC18A" w:rsidR="00435E6B" w:rsidRPr="00435E6B" w:rsidRDefault="00435E6B" w:rsidP="00435E6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Worker Meeting –</w:t>
            </w:r>
            <w:r w:rsidR="00526F42">
              <w:rPr>
                <w:sz w:val="18"/>
              </w:rPr>
              <w:t xml:space="preserve"> Outdoors near I</w:t>
            </w:r>
            <w:r w:rsidR="00637023">
              <w:rPr>
                <w:sz w:val="18"/>
              </w:rPr>
              <w:t>mpound</w:t>
            </w:r>
          </w:p>
        </w:tc>
      </w:tr>
      <w:tr w:rsidR="00435E6B" w:rsidRPr="00435E6B" w14:paraId="6794AEF6" w14:textId="77777777" w:rsidTr="007A64A6">
        <w:trPr>
          <w:trHeight w:val="228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A642C" w14:textId="77777777" w:rsidR="00435E6B" w:rsidRPr="00435E6B" w:rsidRDefault="00435E6B" w:rsidP="00435E6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8:0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1E4FF" w14:textId="77777777" w:rsidR="00435E6B" w:rsidRPr="00435E6B" w:rsidRDefault="00435E6B" w:rsidP="00435E6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20-minute Practice, Group 1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ACB9A" w14:textId="0A79692C" w:rsidR="00435E6B" w:rsidRPr="00435E6B" w:rsidRDefault="0059495A" w:rsidP="0059495A">
            <w:pPr>
              <w:spacing w:after="0" w:line="259" w:lineRule="auto"/>
              <w:ind w:left="1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9495A">
              <w:rPr>
                <w:sz w:val="18"/>
              </w:rPr>
              <w:t>12:20 PM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198ED" w14:textId="2536544A" w:rsidR="00435E6B" w:rsidRPr="00435E6B" w:rsidRDefault="00C277AD" w:rsidP="00C277AD">
            <w:pPr>
              <w:spacing w:after="0" w:line="259" w:lineRule="auto"/>
              <w:ind w:left="1" w:firstLine="0"/>
              <w:jc w:val="left"/>
              <w:rPr>
                <w:sz w:val="18"/>
              </w:rPr>
            </w:pPr>
            <w:r w:rsidRPr="00C277AD">
              <w:rPr>
                <w:sz w:val="18"/>
              </w:rPr>
              <w:t>15-minute Practice session Group 8</w:t>
            </w:r>
          </w:p>
        </w:tc>
      </w:tr>
      <w:tr w:rsidR="0027591B" w:rsidRPr="00435E6B" w14:paraId="2E924EF2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8FEAA" w14:textId="77777777" w:rsidR="0027591B" w:rsidRPr="00435E6B" w:rsidRDefault="0027591B" w:rsidP="0027591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8:3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E9DCB" w14:textId="77777777" w:rsidR="0027591B" w:rsidRPr="00435E6B" w:rsidRDefault="0027591B" w:rsidP="0027591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20-minute Qualifying, Group 2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84D04" w14:textId="4130ED78" w:rsidR="0027591B" w:rsidRPr="00435E6B" w:rsidRDefault="00C277AD" w:rsidP="0027591B">
            <w:pPr>
              <w:spacing w:after="0" w:line="259" w:lineRule="auto"/>
              <w:ind w:left="1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12</w:t>
            </w:r>
            <w:r w:rsidR="00D33756">
              <w:rPr>
                <w:sz w:val="18"/>
              </w:rPr>
              <w:t>:40</w:t>
            </w:r>
            <w:r w:rsidR="0027591B"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F44E1" w14:textId="04139069" w:rsidR="0027591B" w:rsidRPr="00435E6B" w:rsidRDefault="0027591B" w:rsidP="0027591B">
            <w:pPr>
              <w:spacing w:after="0" w:line="259" w:lineRule="auto"/>
              <w:ind w:left="1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20-minute Timed Session, Groups 1 &amp; </w:t>
            </w:r>
            <w:r w:rsidR="00D33756">
              <w:rPr>
                <w:sz w:val="18"/>
              </w:rPr>
              <w:t>6</w:t>
            </w:r>
          </w:p>
        </w:tc>
      </w:tr>
      <w:tr w:rsidR="0027591B" w:rsidRPr="00435E6B" w14:paraId="1E65BA54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B6046" w14:textId="77777777" w:rsidR="0027591B" w:rsidRPr="00435E6B" w:rsidRDefault="0027591B" w:rsidP="0027591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9:0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9266A" w14:textId="6941133D" w:rsidR="0027591B" w:rsidRPr="00435E6B" w:rsidRDefault="0027591B" w:rsidP="0027591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20-minute </w:t>
            </w:r>
            <w:r w:rsidR="009702AB">
              <w:rPr>
                <w:sz w:val="18"/>
              </w:rPr>
              <w:t>Qualifying</w:t>
            </w:r>
            <w:r w:rsidRPr="00435E6B">
              <w:rPr>
                <w:sz w:val="18"/>
              </w:rPr>
              <w:t>, Group 3</w:t>
            </w:r>
            <w:r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360D6" w14:textId="71788564" w:rsidR="0027591B" w:rsidRPr="00435E6B" w:rsidRDefault="0027591B" w:rsidP="0027591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1:</w:t>
            </w:r>
            <w:r w:rsidR="00D33756">
              <w:rPr>
                <w:sz w:val="18"/>
              </w:rPr>
              <w:t>05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6D1A7" w14:textId="2F50508B" w:rsidR="0027591B" w:rsidRPr="00435E6B" w:rsidRDefault="00D33756" w:rsidP="0027591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25</w:t>
            </w:r>
            <w:r w:rsidR="0027591B" w:rsidRPr="00435E6B">
              <w:rPr>
                <w:sz w:val="18"/>
              </w:rPr>
              <w:t>-minute Race, Group 2</w:t>
            </w:r>
            <w:r w:rsidR="0027591B" w:rsidRPr="00435E6B">
              <w:rPr>
                <w:sz w:val="22"/>
              </w:rPr>
              <w:t xml:space="preserve"> </w:t>
            </w:r>
          </w:p>
        </w:tc>
      </w:tr>
      <w:tr w:rsidR="0027591B" w:rsidRPr="00435E6B" w14:paraId="0E9FC650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9E702" w14:textId="77777777" w:rsidR="0027591B" w:rsidRPr="00435E6B" w:rsidRDefault="0027591B" w:rsidP="0027591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9:3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FFDEE" w14:textId="77777777" w:rsidR="0027591B" w:rsidRPr="00435E6B" w:rsidRDefault="0027591B" w:rsidP="0027591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20-minute Qualifying, Group 4</w:t>
            </w:r>
            <w:r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D9B3C" w14:textId="24542003" w:rsidR="0027591B" w:rsidRPr="00435E6B" w:rsidRDefault="0027591B" w:rsidP="0027591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</w:t>
            </w:r>
            <w:r w:rsidR="00D33756">
              <w:rPr>
                <w:sz w:val="18"/>
              </w:rPr>
              <w:t>1:</w:t>
            </w:r>
            <w:r w:rsidR="000C3565">
              <w:rPr>
                <w:sz w:val="18"/>
              </w:rPr>
              <w:t>35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9055E" w14:textId="1A4A4342" w:rsidR="0027591B" w:rsidRPr="00435E6B" w:rsidRDefault="0027591B" w:rsidP="0027591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2</w:t>
            </w:r>
            <w:r w:rsidR="009C7A08">
              <w:rPr>
                <w:sz w:val="18"/>
              </w:rPr>
              <w:t>5</w:t>
            </w:r>
            <w:r w:rsidRPr="00435E6B">
              <w:rPr>
                <w:sz w:val="18"/>
              </w:rPr>
              <w:t xml:space="preserve">-minute </w:t>
            </w:r>
            <w:r w:rsidR="009C7A08">
              <w:rPr>
                <w:sz w:val="18"/>
              </w:rPr>
              <w:t>Race, Group 3</w:t>
            </w:r>
            <w:r w:rsidRPr="00435E6B">
              <w:rPr>
                <w:sz w:val="22"/>
              </w:rPr>
              <w:t xml:space="preserve"> </w:t>
            </w:r>
          </w:p>
        </w:tc>
      </w:tr>
      <w:tr w:rsidR="0027591B" w:rsidRPr="00435E6B" w14:paraId="364DF996" w14:textId="77777777" w:rsidTr="007A64A6">
        <w:trPr>
          <w:trHeight w:val="228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79267" w14:textId="77777777" w:rsidR="0027591B" w:rsidRPr="00435E6B" w:rsidRDefault="0027591B" w:rsidP="0027591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10:0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83AC1" w14:textId="77777777" w:rsidR="0027591B" w:rsidRPr="00435E6B" w:rsidRDefault="0027591B" w:rsidP="0027591B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20-minute Qualifying, Group 5</w:t>
            </w:r>
            <w:r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E6F0" w14:textId="6255C465" w:rsidR="0027591B" w:rsidRPr="00435E6B" w:rsidRDefault="0027591B" w:rsidP="0027591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2:</w:t>
            </w:r>
            <w:r w:rsidR="00CC1985">
              <w:rPr>
                <w:sz w:val="18"/>
              </w:rPr>
              <w:t>05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26374" w14:textId="282B8E7B" w:rsidR="0027591B" w:rsidRPr="00435E6B" w:rsidRDefault="00CC1985" w:rsidP="0027591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25-</w:t>
            </w:r>
            <w:r w:rsidR="0027591B" w:rsidRPr="00435E6B">
              <w:rPr>
                <w:sz w:val="18"/>
              </w:rPr>
              <w:t>minute Race, Group 4</w:t>
            </w:r>
            <w:r w:rsidR="0027591B" w:rsidRPr="00435E6B">
              <w:rPr>
                <w:sz w:val="22"/>
              </w:rPr>
              <w:t xml:space="preserve"> </w:t>
            </w:r>
          </w:p>
        </w:tc>
      </w:tr>
      <w:tr w:rsidR="0027591B" w:rsidRPr="00435E6B" w14:paraId="50CF490B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CBBEB" w14:textId="77777777" w:rsidR="0027591B" w:rsidRPr="00435E6B" w:rsidRDefault="0027591B" w:rsidP="0027591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10:3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20AB4" w14:textId="5C90B5A8" w:rsidR="0027591B" w:rsidRPr="00435E6B" w:rsidRDefault="0027591B" w:rsidP="0027591B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20-minute </w:t>
            </w:r>
            <w:r>
              <w:rPr>
                <w:sz w:val="18"/>
              </w:rPr>
              <w:t>Practice</w:t>
            </w:r>
            <w:r w:rsidRPr="00435E6B">
              <w:rPr>
                <w:sz w:val="18"/>
              </w:rPr>
              <w:t>, Group 6</w:t>
            </w:r>
            <w:r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1572E" w14:textId="78FFD578" w:rsidR="0027591B" w:rsidRPr="00435E6B" w:rsidRDefault="0027591B" w:rsidP="0027591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</w:t>
            </w:r>
            <w:r w:rsidR="00785D50">
              <w:rPr>
                <w:sz w:val="18"/>
              </w:rPr>
              <w:t>2:3</w:t>
            </w:r>
            <w:r w:rsidR="000402B4">
              <w:rPr>
                <w:sz w:val="18"/>
              </w:rPr>
              <w:t>5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A7DF6" w14:textId="7D8ECAED" w:rsidR="0027591B" w:rsidRPr="00435E6B" w:rsidRDefault="00785D50" w:rsidP="0027591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20-minute Timed Session, Groups 1 &amp; </w:t>
            </w:r>
            <w:r>
              <w:rPr>
                <w:sz w:val="18"/>
              </w:rPr>
              <w:t>6</w:t>
            </w:r>
          </w:p>
        </w:tc>
      </w:tr>
      <w:tr w:rsidR="0027591B" w:rsidRPr="00435E6B" w14:paraId="437E2215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1FC72" w14:textId="77777777" w:rsidR="0027591B" w:rsidRPr="00435E6B" w:rsidRDefault="0027591B" w:rsidP="0027591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11:0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E65E7" w14:textId="77777777" w:rsidR="0027591B" w:rsidRPr="00435E6B" w:rsidRDefault="0027591B" w:rsidP="0027591B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20-minute Qualifying, Group 7</w:t>
            </w:r>
            <w:r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80325" w14:textId="2208481B" w:rsidR="0027591B" w:rsidRPr="00435E6B" w:rsidRDefault="0027591B" w:rsidP="0027591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</w:t>
            </w:r>
            <w:r w:rsidR="00785D50">
              <w:rPr>
                <w:sz w:val="18"/>
              </w:rPr>
              <w:t>2:55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D6D12" w14:textId="69AFC902" w:rsidR="0027591B" w:rsidRPr="00435E6B" w:rsidRDefault="00785D50" w:rsidP="0027591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25-</w:t>
            </w:r>
            <w:r w:rsidR="0027591B" w:rsidRPr="00435E6B">
              <w:rPr>
                <w:sz w:val="18"/>
              </w:rPr>
              <w:t xml:space="preserve">minute Race, Group </w:t>
            </w:r>
            <w:r>
              <w:rPr>
                <w:sz w:val="18"/>
              </w:rPr>
              <w:t>5</w:t>
            </w:r>
            <w:r w:rsidR="0027591B" w:rsidRPr="00435E6B">
              <w:rPr>
                <w:sz w:val="22"/>
              </w:rPr>
              <w:t xml:space="preserve"> </w:t>
            </w:r>
          </w:p>
        </w:tc>
      </w:tr>
      <w:tr w:rsidR="007A64A6" w:rsidRPr="00435E6B" w14:paraId="4C55D5A7" w14:textId="4B3B1A22" w:rsidTr="007A64A6">
        <w:trPr>
          <w:trHeight w:val="228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E5199" w14:textId="77777777" w:rsidR="007A64A6" w:rsidRPr="00435E6B" w:rsidRDefault="007A64A6" w:rsidP="0027591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11:3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D4FD8" w14:textId="77777777" w:rsidR="007A64A6" w:rsidRPr="00435E6B" w:rsidRDefault="007A64A6" w:rsidP="0027591B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LUNCH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BFA78" w14:textId="430DC735" w:rsidR="007A64A6" w:rsidRPr="00435E6B" w:rsidRDefault="007A64A6" w:rsidP="00B939F3">
            <w:pPr>
              <w:spacing w:after="0" w:line="259" w:lineRule="auto"/>
              <w:ind w:left="4" w:firstLine="0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3:25 PM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CF592" w14:textId="7F7C82A7" w:rsidR="007A64A6" w:rsidRPr="00435E6B" w:rsidRDefault="007A64A6" w:rsidP="0027591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25-</w:t>
            </w:r>
            <w:r w:rsidRPr="00435E6B">
              <w:rPr>
                <w:sz w:val="18"/>
              </w:rPr>
              <w:t>minute Race, Group</w:t>
            </w:r>
            <w:r>
              <w:rPr>
                <w:sz w:val="18"/>
              </w:rPr>
              <w:t xml:space="preserve"> 7</w:t>
            </w:r>
          </w:p>
        </w:tc>
      </w:tr>
      <w:tr w:rsidR="00054A0E" w:rsidRPr="00435E6B" w14:paraId="3244CD4F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D1A01" w14:textId="71A31B0C" w:rsidR="00054A0E" w:rsidRPr="00435E6B" w:rsidRDefault="004C5694" w:rsidP="002050B5">
            <w:pPr>
              <w:spacing w:after="0" w:line="259" w:lineRule="auto"/>
              <w:ind w:left="0" w:firstLine="0"/>
              <w:jc w:val="center"/>
              <w:rPr>
                <w:sz w:val="18"/>
              </w:rPr>
            </w:pPr>
            <w:r w:rsidRPr="00435E6B">
              <w:rPr>
                <w:sz w:val="18"/>
              </w:rPr>
              <w:t>12:00 PM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B7E30" w14:textId="000C4441" w:rsidR="00054A0E" w:rsidRPr="00435E6B" w:rsidRDefault="004C5694" w:rsidP="007A4488">
            <w:pPr>
              <w:spacing w:after="0" w:line="259" w:lineRule="auto"/>
              <w:ind w:left="9" w:firstLine="0"/>
              <w:jc w:val="left"/>
              <w:rPr>
                <w:sz w:val="18"/>
              </w:rPr>
            </w:pPr>
            <w:r w:rsidRPr="00435E6B">
              <w:rPr>
                <w:sz w:val="18"/>
              </w:rPr>
              <w:t>Charity Drive around (at the discretion of the Chief Steward)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4F1DF" w14:textId="684E8D16" w:rsidR="00054A0E" w:rsidRPr="00435E6B" w:rsidRDefault="00D70B91" w:rsidP="0027591B">
            <w:pPr>
              <w:spacing w:after="0" w:line="259" w:lineRule="auto"/>
              <w:ind w:left="9" w:firstLine="0"/>
              <w:jc w:val="center"/>
              <w:rPr>
                <w:sz w:val="18"/>
              </w:rPr>
            </w:pPr>
            <w:r>
              <w:rPr>
                <w:sz w:val="18"/>
              </w:rPr>
              <w:t>3:</w:t>
            </w:r>
            <w:r w:rsidR="005B5814">
              <w:rPr>
                <w:sz w:val="18"/>
              </w:rPr>
              <w:t>55 PM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7B9EF" w14:textId="4F59CD99" w:rsidR="00054A0E" w:rsidRPr="00435E6B" w:rsidRDefault="005B5814" w:rsidP="004C5694">
            <w:pPr>
              <w:spacing w:after="0" w:line="259" w:lineRule="auto"/>
              <w:ind w:left="9" w:firstLine="0"/>
              <w:jc w:val="left"/>
              <w:rPr>
                <w:sz w:val="18"/>
              </w:rPr>
            </w:pPr>
            <w:r>
              <w:rPr>
                <w:sz w:val="18"/>
              </w:rPr>
              <w:t xml:space="preserve">60-minute Bracket </w:t>
            </w:r>
            <w:proofErr w:type="spellStart"/>
            <w:r>
              <w:rPr>
                <w:sz w:val="18"/>
              </w:rPr>
              <w:t>Enduro</w:t>
            </w:r>
            <w:proofErr w:type="spellEnd"/>
          </w:p>
        </w:tc>
      </w:tr>
      <w:tr w:rsidR="0027591B" w:rsidRPr="00435E6B" w14:paraId="60F7EF86" w14:textId="77777777" w:rsidTr="007A64A6">
        <w:trPr>
          <w:trHeight w:val="451"/>
        </w:trPr>
        <w:tc>
          <w:tcPr>
            <w:tcW w:w="93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6DEA4" w14:textId="619347E5" w:rsidR="0027591B" w:rsidRPr="00435E6B" w:rsidRDefault="0027591B" w:rsidP="0027591B">
            <w:pPr>
              <w:spacing w:after="0" w:line="259" w:lineRule="auto"/>
              <w:ind w:left="346" w:right="256" w:firstLine="0"/>
              <w:jc w:val="center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Saturday Night Dinner – </w:t>
            </w:r>
            <w:r>
              <w:rPr>
                <w:sz w:val="18"/>
              </w:rPr>
              <w:t>To be held in the paddock area, social distancing will be enforced, please where masks while waiting in line.</w:t>
            </w:r>
            <w:r w:rsidRPr="00435E6B">
              <w:rPr>
                <w:sz w:val="18"/>
              </w:rPr>
              <w:t xml:space="preserve"> </w:t>
            </w:r>
          </w:p>
        </w:tc>
      </w:tr>
    </w:tbl>
    <w:p w14:paraId="22ACDF7E" w14:textId="0F69A464" w:rsidR="00435E6B" w:rsidRPr="00533F47" w:rsidRDefault="00435E6B" w:rsidP="00435E6B">
      <w:pPr>
        <w:spacing w:after="0" w:line="259" w:lineRule="auto"/>
        <w:ind w:left="-5"/>
        <w:jc w:val="left"/>
        <w:rPr>
          <w:rFonts w:ascii="Calibri" w:eastAsia="Calibri" w:hAnsi="Calibri" w:cs="Calibri"/>
          <w:b/>
          <w:bCs/>
          <w:sz w:val="22"/>
        </w:rPr>
      </w:pPr>
      <w:r w:rsidRPr="00533F47">
        <w:rPr>
          <w:b/>
          <w:bCs/>
        </w:rPr>
        <w:t xml:space="preserve">Sunday, </w:t>
      </w:r>
      <w:r w:rsidR="004869D8" w:rsidRPr="00533F47">
        <w:rPr>
          <w:b/>
          <w:bCs/>
        </w:rPr>
        <w:t>August 9,</w:t>
      </w:r>
      <w:r w:rsidR="00711040" w:rsidRPr="00533F47">
        <w:rPr>
          <w:b/>
          <w:bCs/>
        </w:rPr>
        <w:t xml:space="preserve"> </w:t>
      </w:r>
      <w:r w:rsidR="004869D8" w:rsidRPr="00533F47">
        <w:rPr>
          <w:b/>
          <w:bCs/>
        </w:rPr>
        <w:t>2020</w:t>
      </w:r>
      <w:r w:rsidRPr="00533F47">
        <w:rPr>
          <w:b/>
          <w:bCs/>
        </w:rPr>
        <w:t xml:space="preserve"> </w:t>
      </w:r>
    </w:p>
    <w:tbl>
      <w:tblPr>
        <w:tblStyle w:val="TableGrid1"/>
        <w:tblW w:w="9360" w:type="dxa"/>
        <w:tblInd w:w="5" w:type="dxa"/>
        <w:tblCellMar>
          <w:top w:w="40" w:type="dxa"/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790"/>
        <w:gridCol w:w="2973"/>
        <w:gridCol w:w="989"/>
        <w:gridCol w:w="3608"/>
      </w:tblGrid>
      <w:tr w:rsidR="00E56D11" w:rsidRPr="00435E6B" w14:paraId="056D6FD3" w14:textId="77777777" w:rsidTr="00E56D11">
        <w:trPr>
          <w:trHeight w:val="449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D8745" w14:textId="77777777" w:rsidR="00E56D11" w:rsidRPr="00435E6B" w:rsidRDefault="00E56D1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7:00 AM – 12:00 PM </w:t>
            </w:r>
          </w:p>
        </w:tc>
        <w:tc>
          <w:tcPr>
            <w:tcW w:w="75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B4831" w14:textId="093477BC" w:rsidR="00E56D11" w:rsidRPr="00435E6B" w:rsidRDefault="00E56D1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t>DRIVER AND CREW</w:t>
            </w:r>
            <w:r w:rsidR="009702AB">
              <w:t xml:space="preserve"> and WORKER</w:t>
            </w:r>
            <w:r>
              <w:t xml:space="preserve"> Registration (located in the Meeting Room) Inspection (located at the North End of Garages)</w:t>
            </w:r>
          </w:p>
        </w:tc>
      </w:tr>
      <w:tr w:rsidR="00E56D11" w:rsidRPr="00435E6B" w14:paraId="41C0D7D3" w14:textId="77777777" w:rsidTr="00E56D11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793F8" w14:textId="77777777" w:rsidR="00E56D11" w:rsidRPr="00435E6B" w:rsidRDefault="00E56D1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7:15 AM </w:t>
            </w:r>
          </w:p>
        </w:tc>
        <w:tc>
          <w:tcPr>
            <w:tcW w:w="75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47246" w14:textId="77777777" w:rsidR="00E56D11" w:rsidRPr="00435E6B" w:rsidRDefault="00E56D11" w:rsidP="002954F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Worker Meeting –</w:t>
            </w:r>
            <w:r>
              <w:rPr>
                <w:sz w:val="18"/>
              </w:rPr>
              <w:t xml:space="preserve"> Outdoors near Impound</w:t>
            </w:r>
          </w:p>
        </w:tc>
      </w:tr>
      <w:tr w:rsidR="00E56D11" w:rsidRPr="00435E6B" w14:paraId="4CE31898" w14:textId="77777777" w:rsidTr="00E56D11">
        <w:trPr>
          <w:trHeight w:val="228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47ED0" w14:textId="77777777" w:rsidR="00E56D11" w:rsidRPr="00435E6B" w:rsidRDefault="00E56D1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8:0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1BE23" w14:textId="13BB7F40" w:rsidR="00E56D11" w:rsidRPr="00435E6B" w:rsidRDefault="00D65405" w:rsidP="002954F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D65405">
              <w:rPr>
                <w:sz w:val="18"/>
              </w:rPr>
              <w:t>20-minute Timed Session, Groups 1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836FC" w14:textId="269719D5" w:rsidR="00E56D11" w:rsidRPr="00435E6B" w:rsidRDefault="00404D4E" w:rsidP="002954FB">
            <w:pPr>
              <w:spacing w:after="0" w:line="259" w:lineRule="auto"/>
              <w:ind w:left="1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11</w:t>
            </w:r>
            <w:r w:rsidR="00E56D11" w:rsidRPr="0059495A">
              <w:rPr>
                <w:sz w:val="18"/>
              </w:rPr>
              <w:t>:2</w:t>
            </w:r>
            <w:r>
              <w:rPr>
                <w:sz w:val="18"/>
              </w:rPr>
              <w:t>5</w:t>
            </w:r>
            <w:r w:rsidR="00E56D11" w:rsidRPr="0059495A">
              <w:rPr>
                <w:sz w:val="18"/>
              </w:rPr>
              <w:t xml:space="preserve"> PM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2152C" w14:textId="0003AC86" w:rsidR="00E56D11" w:rsidRPr="00435E6B" w:rsidRDefault="00404D4E" w:rsidP="002954FB">
            <w:pPr>
              <w:spacing w:after="0" w:line="259" w:lineRule="auto"/>
              <w:ind w:left="1" w:firstLine="0"/>
              <w:jc w:val="left"/>
              <w:rPr>
                <w:sz w:val="18"/>
              </w:rPr>
            </w:pPr>
            <w:r>
              <w:rPr>
                <w:sz w:val="18"/>
              </w:rPr>
              <w:t>30</w:t>
            </w:r>
            <w:r w:rsidRPr="00435E6B">
              <w:rPr>
                <w:sz w:val="18"/>
              </w:rPr>
              <w:t>-minute</w:t>
            </w:r>
            <w:r>
              <w:rPr>
                <w:sz w:val="18"/>
              </w:rPr>
              <w:t xml:space="preserve"> or 25 lap</w:t>
            </w:r>
            <w:r w:rsidRPr="00435E6B">
              <w:rPr>
                <w:sz w:val="18"/>
              </w:rPr>
              <w:t xml:space="preserve"> Race, Group </w:t>
            </w:r>
            <w:r>
              <w:rPr>
                <w:sz w:val="18"/>
              </w:rPr>
              <w:t>3</w:t>
            </w:r>
          </w:p>
        </w:tc>
      </w:tr>
      <w:tr w:rsidR="00E56D11" w:rsidRPr="00435E6B" w14:paraId="72937623" w14:textId="77777777" w:rsidTr="00E56D11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3505E" w14:textId="41182063" w:rsidR="00E56D11" w:rsidRPr="00435E6B" w:rsidRDefault="00E56D1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8:</w:t>
            </w:r>
            <w:r w:rsidR="000D51FC">
              <w:rPr>
                <w:sz w:val="18"/>
              </w:rPr>
              <w:t>25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EF520" w14:textId="6667DB7F" w:rsidR="00E56D11" w:rsidRPr="00435E6B" w:rsidRDefault="000D51FC" w:rsidP="002954F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15</w:t>
            </w:r>
            <w:r w:rsidR="00E56D11" w:rsidRPr="00435E6B">
              <w:rPr>
                <w:sz w:val="18"/>
              </w:rPr>
              <w:t xml:space="preserve">-minute Qualifying, Group 2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E9156" w14:textId="5676C105" w:rsidR="00E56D11" w:rsidRPr="00435E6B" w:rsidRDefault="00E56D11" w:rsidP="002954FB">
            <w:pPr>
              <w:spacing w:after="0" w:line="259" w:lineRule="auto"/>
              <w:ind w:left="1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12:</w:t>
            </w:r>
            <w:r w:rsidR="00EB0C28">
              <w:rPr>
                <w:sz w:val="18"/>
              </w:rPr>
              <w:t>00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A595F" w14:textId="13A22DC8" w:rsidR="00E56D11" w:rsidRPr="00435E6B" w:rsidRDefault="00EB0C28" w:rsidP="002954FB">
            <w:pPr>
              <w:spacing w:after="0" w:line="259" w:lineRule="auto"/>
              <w:ind w:left="1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Lunch</w:t>
            </w:r>
          </w:p>
        </w:tc>
      </w:tr>
      <w:tr w:rsidR="00E56D11" w:rsidRPr="00435E6B" w14:paraId="43F6B242" w14:textId="77777777" w:rsidTr="00E56D11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81ABF" w14:textId="67F0F8C2" w:rsidR="00E56D11" w:rsidRPr="00435E6B" w:rsidRDefault="00E56D1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</w:t>
            </w:r>
            <w:r w:rsidR="000D51FC">
              <w:rPr>
                <w:sz w:val="18"/>
              </w:rPr>
              <w:t>8:45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6D8F2" w14:textId="39E54763" w:rsidR="00E56D11" w:rsidRPr="00435E6B" w:rsidRDefault="000D51FC" w:rsidP="002954F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15</w:t>
            </w:r>
            <w:r w:rsidR="00E56D11" w:rsidRPr="00435E6B">
              <w:rPr>
                <w:sz w:val="18"/>
              </w:rPr>
              <w:t xml:space="preserve">-minute </w:t>
            </w:r>
            <w:r w:rsidR="001A5443">
              <w:rPr>
                <w:sz w:val="18"/>
              </w:rPr>
              <w:t>Qualifying</w:t>
            </w:r>
            <w:r w:rsidR="00E56D11" w:rsidRPr="00435E6B">
              <w:rPr>
                <w:sz w:val="18"/>
              </w:rPr>
              <w:t>, Group 3</w:t>
            </w:r>
            <w:r w:rsidR="00E56D11"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D814C" w14:textId="63C45FB2" w:rsidR="00E56D11" w:rsidRPr="00435E6B" w:rsidRDefault="00E56D11" w:rsidP="002954F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1:</w:t>
            </w:r>
            <w:r>
              <w:rPr>
                <w:sz w:val="18"/>
              </w:rPr>
              <w:t>0</w:t>
            </w:r>
            <w:r w:rsidR="002A706A">
              <w:rPr>
                <w:sz w:val="18"/>
              </w:rPr>
              <w:t>0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62218" w14:textId="14CB31FD" w:rsidR="00E56D11" w:rsidRPr="00435E6B" w:rsidRDefault="00540665" w:rsidP="002954F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30</w:t>
            </w:r>
            <w:r w:rsidRPr="00435E6B">
              <w:rPr>
                <w:sz w:val="18"/>
              </w:rPr>
              <w:t>-minute</w:t>
            </w:r>
            <w:r>
              <w:rPr>
                <w:sz w:val="18"/>
              </w:rPr>
              <w:t xml:space="preserve"> or 25 lap</w:t>
            </w:r>
            <w:r w:rsidRPr="00435E6B">
              <w:rPr>
                <w:sz w:val="18"/>
              </w:rPr>
              <w:t xml:space="preserve"> Race, Group </w:t>
            </w:r>
            <w:r>
              <w:rPr>
                <w:sz w:val="18"/>
              </w:rPr>
              <w:t>4</w:t>
            </w:r>
          </w:p>
        </w:tc>
      </w:tr>
      <w:tr w:rsidR="00E56D11" w:rsidRPr="00435E6B" w14:paraId="1B0C9D3C" w14:textId="77777777" w:rsidTr="00E56D11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16903" w14:textId="51205533" w:rsidR="00E56D11" w:rsidRPr="00435E6B" w:rsidRDefault="00E56D1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9:</w:t>
            </w:r>
            <w:r w:rsidR="000D51FC">
              <w:rPr>
                <w:sz w:val="18"/>
              </w:rPr>
              <w:t>05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68C88" w14:textId="3CF88BEB" w:rsidR="00E56D11" w:rsidRPr="00435E6B" w:rsidRDefault="000D51FC" w:rsidP="002954F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15</w:t>
            </w:r>
            <w:r w:rsidR="00E56D11" w:rsidRPr="00435E6B">
              <w:rPr>
                <w:sz w:val="18"/>
              </w:rPr>
              <w:t>-minute Qualifying, Group 4</w:t>
            </w:r>
            <w:r w:rsidR="00E56D11"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9FB39" w14:textId="77777777" w:rsidR="00E56D11" w:rsidRPr="00435E6B" w:rsidRDefault="00E56D11" w:rsidP="002954F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</w:t>
            </w:r>
            <w:r>
              <w:rPr>
                <w:sz w:val="18"/>
              </w:rPr>
              <w:t>1:35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78DEE" w14:textId="0CEBA1A5" w:rsidR="00E56D11" w:rsidRPr="00435E6B" w:rsidRDefault="002D72C9" w:rsidP="002954F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30</w:t>
            </w:r>
            <w:r w:rsidRPr="00435E6B">
              <w:rPr>
                <w:sz w:val="18"/>
              </w:rPr>
              <w:t>-minute</w:t>
            </w:r>
            <w:r>
              <w:rPr>
                <w:sz w:val="18"/>
              </w:rPr>
              <w:t xml:space="preserve"> or 25 lap</w:t>
            </w:r>
            <w:r w:rsidRPr="00435E6B">
              <w:rPr>
                <w:sz w:val="18"/>
              </w:rPr>
              <w:t xml:space="preserve"> Race, Group </w:t>
            </w:r>
            <w:r>
              <w:rPr>
                <w:sz w:val="18"/>
              </w:rPr>
              <w:t>5</w:t>
            </w:r>
          </w:p>
        </w:tc>
      </w:tr>
      <w:tr w:rsidR="00E56D11" w:rsidRPr="00435E6B" w14:paraId="6F89E568" w14:textId="77777777" w:rsidTr="00E56D11">
        <w:trPr>
          <w:trHeight w:val="228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8BBFF" w14:textId="417B4BCA" w:rsidR="00E56D11" w:rsidRPr="00435E6B" w:rsidRDefault="00E56D1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</w:t>
            </w:r>
            <w:r w:rsidR="000D51FC">
              <w:rPr>
                <w:sz w:val="18"/>
              </w:rPr>
              <w:t xml:space="preserve">  </w:t>
            </w:r>
            <w:r w:rsidRPr="00435E6B">
              <w:rPr>
                <w:sz w:val="18"/>
              </w:rPr>
              <w:t xml:space="preserve">  </w:t>
            </w:r>
            <w:r w:rsidR="000D51FC">
              <w:rPr>
                <w:sz w:val="18"/>
              </w:rPr>
              <w:t>9:25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0FE20" w14:textId="5A26096B" w:rsidR="00E56D11" w:rsidRPr="00435E6B" w:rsidRDefault="000D51FC" w:rsidP="002954FB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15</w:t>
            </w:r>
            <w:r w:rsidR="00E56D11" w:rsidRPr="00435E6B">
              <w:rPr>
                <w:sz w:val="18"/>
              </w:rPr>
              <w:t>-minute Qualifying, Group 5</w:t>
            </w:r>
            <w:r w:rsidR="00E56D11"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1FF51" w14:textId="13A82583" w:rsidR="00E56D11" w:rsidRPr="00435E6B" w:rsidRDefault="00E56D11" w:rsidP="002954F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2:</w:t>
            </w:r>
            <w:r w:rsidR="004D1181">
              <w:rPr>
                <w:sz w:val="18"/>
              </w:rPr>
              <w:t>10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CC3A1" w14:textId="0FC437D4" w:rsidR="00E56D11" w:rsidRPr="00435E6B" w:rsidRDefault="004D1181" w:rsidP="002954F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20-minute Timed Session, Groups </w:t>
            </w:r>
            <w:r>
              <w:rPr>
                <w:sz w:val="18"/>
              </w:rPr>
              <w:t>6</w:t>
            </w:r>
          </w:p>
        </w:tc>
      </w:tr>
      <w:tr w:rsidR="00E56D11" w:rsidRPr="00435E6B" w14:paraId="4270DAD8" w14:textId="77777777" w:rsidTr="00E56D11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2B288" w14:textId="0C1D0D68" w:rsidR="00E56D11" w:rsidRPr="00435E6B" w:rsidRDefault="00E56D1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</w:t>
            </w:r>
            <w:r w:rsidR="00140321">
              <w:rPr>
                <w:sz w:val="18"/>
              </w:rPr>
              <w:t xml:space="preserve">  9:45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7C6AC" w14:textId="45233387" w:rsidR="00E56D11" w:rsidRPr="00435E6B" w:rsidRDefault="000D51FC" w:rsidP="002954FB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0D51FC">
              <w:rPr>
                <w:sz w:val="18"/>
              </w:rPr>
              <w:t>20-minute Timed Session, Group</w:t>
            </w:r>
            <w:r>
              <w:rPr>
                <w:sz w:val="18"/>
              </w:rPr>
              <w:t xml:space="preserve"> </w:t>
            </w:r>
            <w:r w:rsidRPr="000D51FC">
              <w:rPr>
                <w:sz w:val="18"/>
              </w:rPr>
              <w:t>6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DA853" w14:textId="77777777" w:rsidR="00E56D11" w:rsidRPr="00435E6B" w:rsidRDefault="00E56D11" w:rsidP="002954F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</w:t>
            </w:r>
            <w:r>
              <w:rPr>
                <w:sz w:val="18"/>
              </w:rPr>
              <w:t>2:35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F4B1A" w14:textId="3F9AF594" w:rsidR="00E56D11" w:rsidRPr="00435E6B" w:rsidRDefault="00004BFA" w:rsidP="002954F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30</w:t>
            </w:r>
            <w:r w:rsidRPr="00435E6B">
              <w:rPr>
                <w:sz w:val="18"/>
              </w:rPr>
              <w:t>-minute</w:t>
            </w:r>
            <w:r>
              <w:rPr>
                <w:sz w:val="18"/>
              </w:rPr>
              <w:t xml:space="preserve"> or 25 lap</w:t>
            </w:r>
            <w:r w:rsidRPr="00435E6B">
              <w:rPr>
                <w:sz w:val="18"/>
              </w:rPr>
              <w:t xml:space="preserve"> Race, Group </w:t>
            </w:r>
            <w:r w:rsidR="00DE3906">
              <w:rPr>
                <w:sz w:val="18"/>
              </w:rPr>
              <w:t>7</w:t>
            </w:r>
          </w:p>
        </w:tc>
      </w:tr>
      <w:tr w:rsidR="00E56D11" w:rsidRPr="00435E6B" w14:paraId="74615BD6" w14:textId="77777777" w:rsidTr="00E56D11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8655C" w14:textId="33C1DE83" w:rsidR="00E56D11" w:rsidRPr="00435E6B" w:rsidRDefault="00E56D1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1</w:t>
            </w:r>
            <w:r w:rsidR="00140321">
              <w:rPr>
                <w:sz w:val="18"/>
              </w:rPr>
              <w:t>0:05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72E8" w14:textId="34F84881" w:rsidR="00E56D11" w:rsidRPr="00435E6B" w:rsidRDefault="000D51FC" w:rsidP="002954FB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15</w:t>
            </w:r>
            <w:r w:rsidR="00E56D11" w:rsidRPr="00435E6B">
              <w:rPr>
                <w:sz w:val="18"/>
              </w:rPr>
              <w:t>-minute Qualifying, Group 7</w:t>
            </w:r>
            <w:r w:rsidR="00E56D11"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60B1E" w14:textId="38BD1077" w:rsidR="00E56D11" w:rsidRPr="00435E6B" w:rsidRDefault="00E56D11" w:rsidP="002954FB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</w:t>
            </w:r>
            <w:r w:rsidR="009417C4">
              <w:rPr>
                <w:sz w:val="18"/>
              </w:rPr>
              <w:t xml:space="preserve"> </w:t>
            </w:r>
            <w:r w:rsidR="006063D2">
              <w:rPr>
                <w:sz w:val="18"/>
              </w:rPr>
              <w:t>3:</w:t>
            </w:r>
            <w:r w:rsidR="00730BC1">
              <w:rPr>
                <w:sz w:val="18"/>
              </w:rPr>
              <w:t>10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559C2" w14:textId="25455C80" w:rsidR="00E56D11" w:rsidRPr="00435E6B" w:rsidRDefault="00DE3906" w:rsidP="002954F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 xml:space="preserve">60-minute Bracket </w:t>
            </w:r>
            <w:proofErr w:type="spellStart"/>
            <w:r>
              <w:rPr>
                <w:sz w:val="18"/>
              </w:rPr>
              <w:t>Enduro</w:t>
            </w:r>
            <w:proofErr w:type="spellEnd"/>
          </w:p>
        </w:tc>
      </w:tr>
      <w:tr w:rsidR="00730BC1" w:rsidRPr="00435E6B" w14:paraId="1AD36DE0" w14:textId="77777777" w:rsidTr="00A920EE">
        <w:trPr>
          <w:trHeight w:val="228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D2451" w14:textId="48A3AE4A" w:rsidR="00730BC1" w:rsidRPr="00435E6B" w:rsidRDefault="00730BC1" w:rsidP="002954F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1</w:t>
            </w:r>
            <w:r>
              <w:rPr>
                <w:sz w:val="18"/>
              </w:rPr>
              <w:t>0:25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70FC4" w14:textId="7E5CC2DE" w:rsidR="00730BC1" w:rsidRPr="00435E6B" w:rsidRDefault="00730BC1" w:rsidP="002954FB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20-minute Timed Session, Groups 1</w:t>
            </w:r>
          </w:p>
        </w:tc>
        <w:tc>
          <w:tcPr>
            <w:tcW w:w="459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A0C0973" w14:textId="679D092B" w:rsidR="00730BC1" w:rsidRPr="00435E6B" w:rsidRDefault="00A94ABC" w:rsidP="002954FB">
            <w:pPr>
              <w:spacing w:after="0" w:line="259" w:lineRule="auto"/>
              <w:ind w:left="9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Thank you for joining us and have a safe trip home.</w:t>
            </w:r>
          </w:p>
        </w:tc>
      </w:tr>
      <w:tr w:rsidR="00730BC1" w:rsidRPr="00435E6B" w14:paraId="4DA00C3C" w14:textId="77777777" w:rsidTr="00A920EE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AEFD6" w14:textId="6946F13B" w:rsidR="00730BC1" w:rsidRPr="00435E6B" w:rsidRDefault="00730BC1" w:rsidP="009417C4">
            <w:pPr>
              <w:spacing w:after="0" w:line="259" w:lineRule="auto"/>
              <w:ind w:left="0" w:firstLine="0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10:50 AM  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FA6D4" w14:textId="42FC12B9" w:rsidR="00730BC1" w:rsidRPr="00435E6B" w:rsidRDefault="00730BC1" w:rsidP="002954FB">
            <w:pPr>
              <w:spacing w:after="0" w:line="259" w:lineRule="auto"/>
              <w:ind w:left="9" w:firstLine="0"/>
              <w:jc w:val="left"/>
              <w:rPr>
                <w:sz w:val="18"/>
              </w:rPr>
            </w:pPr>
            <w:r>
              <w:rPr>
                <w:sz w:val="18"/>
              </w:rPr>
              <w:t>30</w:t>
            </w:r>
            <w:r w:rsidRPr="00435E6B">
              <w:rPr>
                <w:sz w:val="18"/>
              </w:rPr>
              <w:t>-minute</w:t>
            </w:r>
            <w:r>
              <w:rPr>
                <w:sz w:val="18"/>
              </w:rPr>
              <w:t xml:space="preserve"> or 25 lap</w:t>
            </w:r>
            <w:r w:rsidRPr="00435E6B">
              <w:rPr>
                <w:sz w:val="18"/>
              </w:rPr>
              <w:t xml:space="preserve"> Race, Group 2</w:t>
            </w:r>
          </w:p>
        </w:tc>
        <w:tc>
          <w:tcPr>
            <w:tcW w:w="459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F1186" w14:textId="266A19EE" w:rsidR="00730BC1" w:rsidRPr="00435E6B" w:rsidRDefault="00730BC1" w:rsidP="002954FB">
            <w:pPr>
              <w:spacing w:after="0" w:line="259" w:lineRule="auto"/>
              <w:ind w:left="9" w:firstLine="0"/>
              <w:jc w:val="left"/>
              <w:rPr>
                <w:sz w:val="18"/>
              </w:rPr>
            </w:pPr>
          </w:p>
        </w:tc>
      </w:tr>
    </w:tbl>
    <w:p w14:paraId="392D2CE2" w14:textId="210FB248" w:rsidR="00577D19" w:rsidRPr="00E70C6A" w:rsidRDefault="00577D19" w:rsidP="00533F47">
      <w:pPr>
        <w:ind w:left="0" w:firstLine="0"/>
        <w:rPr>
          <w:szCs w:val="20"/>
        </w:rPr>
      </w:pPr>
    </w:p>
    <w:sectPr w:rsidR="00577D19" w:rsidRPr="00E70C6A" w:rsidSect="00EF518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720" w:bottom="720" w:left="1440" w:header="1584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1A943D" w14:textId="77777777" w:rsidR="00404CA5" w:rsidRDefault="00EF5188">
      <w:pPr>
        <w:spacing w:after="0" w:line="240" w:lineRule="auto"/>
      </w:pPr>
      <w:r>
        <w:separator/>
      </w:r>
    </w:p>
  </w:endnote>
  <w:endnote w:type="continuationSeparator" w:id="0">
    <w:p w14:paraId="58F6F3B1" w14:textId="77777777" w:rsidR="00404CA5" w:rsidRDefault="00EF5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F7B41" w14:textId="77777777" w:rsidR="007C0C43" w:rsidRDefault="00EF5188">
    <w:pPr>
      <w:spacing w:after="0" w:line="259" w:lineRule="auto"/>
      <w:ind w:left="5" w:right="6052" w:firstLine="0"/>
      <w:jc w:val="lef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039B58A" wp14:editId="20F652B7">
          <wp:simplePos x="0" y="0"/>
          <wp:positionH relativeFrom="page">
            <wp:posOffset>5515356</wp:posOffset>
          </wp:positionH>
          <wp:positionV relativeFrom="page">
            <wp:posOffset>9476232</wp:posOffset>
          </wp:positionV>
          <wp:extent cx="1673352" cy="472440"/>
          <wp:effectExtent l="0" t="0" r="0" b="0"/>
          <wp:wrapSquare wrapText="bothSides"/>
          <wp:docPr id="69" name="Picture 6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73352" cy="4724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0" wp14:anchorId="24CFF952" wp14:editId="599C732A">
          <wp:simplePos x="0" y="0"/>
          <wp:positionH relativeFrom="page">
            <wp:posOffset>1394460</wp:posOffset>
          </wp:positionH>
          <wp:positionV relativeFrom="page">
            <wp:posOffset>9445752</wp:posOffset>
          </wp:positionV>
          <wp:extent cx="1696212" cy="498348"/>
          <wp:effectExtent l="0" t="0" r="0" b="0"/>
          <wp:wrapSquare wrapText="bothSides"/>
          <wp:docPr id="70" name="Picture 7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696212" cy="4983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2064D8" w14:textId="4FAC8159" w:rsidR="007C0C43" w:rsidRDefault="00EF5188">
    <w:pPr>
      <w:spacing w:after="0" w:line="259" w:lineRule="auto"/>
      <w:ind w:left="5" w:right="6052" w:firstLine="0"/>
      <w:jc w:val="left"/>
    </w:pPr>
    <w:r>
      <w:rPr>
        <w:noProof/>
      </w:rPr>
      <w:drawing>
        <wp:anchor distT="0" distB="0" distL="114300" distR="114300" simplePos="0" relativeHeight="251673600" behindDoc="0" locked="0" layoutInCell="1" allowOverlap="1" wp14:anchorId="6E89766D" wp14:editId="0DD8E625">
          <wp:simplePos x="0" y="0"/>
          <wp:positionH relativeFrom="column">
            <wp:posOffset>4737972</wp:posOffset>
          </wp:positionH>
          <wp:positionV relativeFrom="paragraph">
            <wp:posOffset>86995</wp:posOffset>
          </wp:positionV>
          <wp:extent cx="1664208" cy="612648"/>
          <wp:effectExtent l="0" t="0" r="0" b="0"/>
          <wp:wrapSquare wrapText="bothSides"/>
          <wp:docPr id="73" name="Picture 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MiDivTTSeri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4208" cy="6126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0" wp14:anchorId="5520595C" wp14:editId="2020C1D4">
          <wp:simplePos x="0" y="0"/>
          <wp:positionH relativeFrom="page">
            <wp:posOffset>3038475</wp:posOffset>
          </wp:positionH>
          <wp:positionV relativeFrom="page">
            <wp:posOffset>9258300</wp:posOffset>
          </wp:positionV>
          <wp:extent cx="1866900" cy="628650"/>
          <wp:effectExtent l="0" t="0" r="0" b="0"/>
          <wp:wrapSquare wrapText="bothSides"/>
          <wp:docPr id="71" name="Picture 7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68346" cy="6291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60626">
      <w:rPr>
        <w:noProof/>
      </w:rPr>
      <w:drawing>
        <wp:anchor distT="0" distB="0" distL="114300" distR="114300" simplePos="0" relativeHeight="251668480" behindDoc="0" locked="0" layoutInCell="1" allowOverlap="0" wp14:anchorId="61FAEAD2" wp14:editId="1B4042E0">
          <wp:simplePos x="0" y="0"/>
          <wp:positionH relativeFrom="page">
            <wp:posOffset>885825</wp:posOffset>
          </wp:positionH>
          <wp:positionV relativeFrom="page">
            <wp:posOffset>9257030</wp:posOffset>
          </wp:positionV>
          <wp:extent cx="1673352" cy="475488"/>
          <wp:effectExtent l="0" t="0" r="3175" b="1270"/>
          <wp:wrapSquare wrapText="bothSides"/>
          <wp:docPr id="72" name="Picture 7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673352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97179" w14:textId="77777777" w:rsidR="007C0C43" w:rsidRDefault="00EF5188">
    <w:pPr>
      <w:spacing w:after="0" w:line="259" w:lineRule="auto"/>
      <w:ind w:left="5" w:right="6052" w:firstLine="0"/>
      <w:jc w:val="left"/>
    </w:pPr>
    <w:r>
      <w:rPr>
        <w:noProof/>
      </w:rPr>
      <w:drawing>
        <wp:anchor distT="0" distB="0" distL="114300" distR="114300" simplePos="0" relativeHeight="251670528" behindDoc="0" locked="0" layoutInCell="1" allowOverlap="0" wp14:anchorId="41941596" wp14:editId="690CE0CC">
          <wp:simplePos x="0" y="0"/>
          <wp:positionH relativeFrom="page">
            <wp:posOffset>5515356</wp:posOffset>
          </wp:positionH>
          <wp:positionV relativeFrom="page">
            <wp:posOffset>9476232</wp:posOffset>
          </wp:positionV>
          <wp:extent cx="1673352" cy="472440"/>
          <wp:effectExtent l="0" t="0" r="0" b="0"/>
          <wp:wrapSquare wrapText="bothSides"/>
          <wp:docPr id="77" name="Picture 7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73352" cy="4724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1552" behindDoc="0" locked="0" layoutInCell="1" allowOverlap="0" wp14:anchorId="2E18F2FD" wp14:editId="0E2E9793">
          <wp:simplePos x="0" y="0"/>
          <wp:positionH relativeFrom="page">
            <wp:posOffset>1394460</wp:posOffset>
          </wp:positionH>
          <wp:positionV relativeFrom="page">
            <wp:posOffset>9445752</wp:posOffset>
          </wp:positionV>
          <wp:extent cx="1696212" cy="498348"/>
          <wp:effectExtent l="0" t="0" r="0" b="0"/>
          <wp:wrapSquare wrapText="bothSides"/>
          <wp:docPr id="78" name="Picture 7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696212" cy="4983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B26390" w14:textId="77777777" w:rsidR="00404CA5" w:rsidRDefault="00EF5188">
      <w:pPr>
        <w:spacing w:after="0" w:line="240" w:lineRule="auto"/>
      </w:pPr>
      <w:r>
        <w:separator/>
      </w:r>
    </w:p>
  </w:footnote>
  <w:footnote w:type="continuationSeparator" w:id="0">
    <w:p w14:paraId="028E00AA" w14:textId="77777777" w:rsidR="00404CA5" w:rsidRDefault="00EF51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2B534" w14:textId="77777777" w:rsidR="007C0C43" w:rsidRDefault="00EF5188">
    <w:pPr>
      <w:spacing w:after="0" w:line="259" w:lineRule="auto"/>
      <w:ind w:left="0" w:right="4084" w:firstLine="0"/>
      <w:jc w:val="lef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78D2840" wp14:editId="4D4DC47D">
          <wp:simplePos x="0" y="0"/>
          <wp:positionH relativeFrom="page">
            <wp:posOffset>3351276</wp:posOffset>
          </wp:positionH>
          <wp:positionV relativeFrom="page">
            <wp:posOffset>182880</wp:posOffset>
          </wp:positionV>
          <wp:extent cx="989076" cy="851916"/>
          <wp:effectExtent l="0" t="0" r="0" b="0"/>
          <wp:wrapSquare wrapText="bothSides"/>
          <wp:docPr id="31" name="Picture 3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Picture 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89076" cy="8519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3B77D3D1" wp14:editId="7F05BBAF">
          <wp:simplePos x="0" y="0"/>
          <wp:positionH relativeFrom="page">
            <wp:posOffset>1510284</wp:posOffset>
          </wp:positionH>
          <wp:positionV relativeFrom="page">
            <wp:posOffset>431292</wp:posOffset>
          </wp:positionV>
          <wp:extent cx="609600" cy="608076"/>
          <wp:effectExtent l="0" t="0" r="0" b="0"/>
          <wp:wrapSquare wrapText="bothSides"/>
          <wp:docPr id="64" name="Picture 6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" name="Picture 87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09600" cy="6080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0" wp14:anchorId="19FE22B6" wp14:editId="45865697">
          <wp:simplePos x="0" y="0"/>
          <wp:positionH relativeFrom="page">
            <wp:posOffset>5436108</wp:posOffset>
          </wp:positionH>
          <wp:positionV relativeFrom="page">
            <wp:posOffset>487680</wp:posOffset>
          </wp:positionV>
          <wp:extent cx="847344" cy="541020"/>
          <wp:effectExtent l="0" t="0" r="0" b="0"/>
          <wp:wrapSquare wrapText="bothSides"/>
          <wp:docPr id="65" name="Picture 6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" name="Picture 89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847344" cy="5410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602F9" w14:textId="1E11F88A" w:rsidR="007C0C43" w:rsidRDefault="00EF5188">
    <w:pPr>
      <w:spacing w:after="0" w:line="259" w:lineRule="auto"/>
      <w:ind w:left="0" w:right="4084" w:firstLine="0"/>
      <w:jc w:val="lef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2D5025AE" wp14:editId="7A4623F3">
          <wp:simplePos x="0" y="0"/>
          <wp:positionH relativeFrom="page">
            <wp:posOffset>885825</wp:posOffset>
          </wp:positionH>
          <wp:positionV relativeFrom="page">
            <wp:posOffset>171450</wp:posOffset>
          </wp:positionV>
          <wp:extent cx="981075" cy="962025"/>
          <wp:effectExtent l="0" t="0" r="9525" b="9525"/>
          <wp:wrapSquare wrapText="bothSides"/>
          <wp:docPr id="66" name="Picture 6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" name="Picture 8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81075" cy="962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2576" behindDoc="0" locked="0" layoutInCell="1" allowOverlap="1" wp14:anchorId="43C5A7A5" wp14:editId="793FC261">
          <wp:simplePos x="0" y="0"/>
          <wp:positionH relativeFrom="column">
            <wp:posOffset>5010150</wp:posOffset>
          </wp:positionH>
          <wp:positionV relativeFrom="paragraph">
            <wp:posOffset>-682625</wp:posOffset>
          </wp:positionV>
          <wp:extent cx="1106805" cy="709930"/>
          <wp:effectExtent l="0" t="0" r="0" b="0"/>
          <wp:wrapSquare wrapText="bothSides"/>
          <wp:docPr id="67" name="Picture 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6805" cy="7099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60626">
      <w:rPr>
        <w:noProof/>
      </w:rPr>
      <w:drawing>
        <wp:anchor distT="0" distB="0" distL="114300" distR="114300" simplePos="0" relativeHeight="251661312" behindDoc="0" locked="0" layoutInCell="1" allowOverlap="0" wp14:anchorId="4DB4BAB8" wp14:editId="78E92E6D">
          <wp:simplePos x="0" y="0"/>
          <wp:positionH relativeFrom="page">
            <wp:align>center</wp:align>
          </wp:positionH>
          <wp:positionV relativeFrom="page">
            <wp:posOffset>523875</wp:posOffset>
          </wp:positionV>
          <wp:extent cx="2487168" cy="420624"/>
          <wp:effectExtent l="0" t="0" r="0" b="0"/>
          <wp:wrapSquare wrapText="bothSides"/>
          <wp:docPr id="68" name="Picture 6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Picture 8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7168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DB723C" w14:textId="0180155C" w:rsidR="00027C5A" w:rsidRDefault="00027C5A">
    <w:pPr>
      <w:spacing w:after="0" w:line="259" w:lineRule="auto"/>
      <w:ind w:left="5" w:right="4084" w:firstLine="0"/>
      <w:jc w:val="left"/>
    </w:pPr>
    <w:r>
      <w:rPr>
        <w:noProof/>
      </w:rPr>
      <w:drawing>
        <wp:anchor distT="0" distB="0" distL="114300" distR="114300" simplePos="0" relativeHeight="251663360" behindDoc="0" locked="0" layoutInCell="1" allowOverlap="0" wp14:anchorId="19656CFC" wp14:editId="2E904CD6">
          <wp:simplePos x="0" y="0"/>
          <wp:positionH relativeFrom="page">
            <wp:posOffset>5864225</wp:posOffset>
          </wp:positionH>
          <wp:positionV relativeFrom="page">
            <wp:posOffset>240030</wp:posOffset>
          </wp:positionV>
          <wp:extent cx="847344" cy="541020"/>
          <wp:effectExtent l="0" t="0" r="0" b="0"/>
          <wp:wrapSquare wrapText="bothSides"/>
          <wp:docPr id="74" name="Picture 7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" name="Picture 8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47344" cy="5410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AFFDABE" w14:textId="3B26A0DB" w:rsidR="00027C5A" w:rsidRDefault="00027C5A">
    <w:pPr>
      <w:spacing w:after="0" w:line="259" w:lineRule="auto"/>
      <w:ind w:left="5" w:right="4084" w:firstLine="0"/>
      <w:jc w:val="left"/>
    </w:pPr>
  </w:p>
  <w:p w14:paraId="4390993D" w14:textId="77777777" w:rsidR="00027C5A" w:rsidRDefault="00027C5A">
    <w:pPr>
      <w:spacing w:after="0" w:line="259" w:lineRule="auto"/>
      <w:ind w:left="5" w:right="4084" w:firstLine="0"/>
      <w:jc w:val="left"/>
    </w:pPr>
  </w:p>
  <w:p w14:paraId="2BA56861" w14:textId="77777777" w:rsidR="00027C5A" w:rsidRDefault="00027C5A">
    <w:pPr>
      <w:spacing w:after="0" w:line="259" w:lineRule="auto"/>
      <w:ind w:left="5" w:right="4084" w:firstLine="0"/>
      <w:jc w:val="left"/>
    </w:pPr>
  </w:p>
  <w:p w14:paraId="7C369425" w14:textId="77777777" w:rsidR="00027C5A" w:rsidRDefault="00027C5A">
    <w:pPr>
      <w:spacing w:after="0" w:line="259" w:lineRule="auto"/>
      <w:ind w:left="5" w:right="4084" w:firstLine="0"/>
      <w:jc w:val="left"/>
    </w:pPr>
  </w:p>
  <w:p w14:paraId="47C78576" w14:textId="03A2161A" w:rsidR="007C0C43" w:rsidRDefault="00027C5A">
    <w:pPr>
      <w:spacing w:after="0" w:line="259" w:lineRule="auto"/>
      <w:ind w:left="5" w:right="4084" w:firstLine="0"/>
      <w:jc w:val="lef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0A1ED0D7" wp14:editId="5CABCAF0">
          <wp:simplePos x="0" y="0"/>
          <wp:positionH relativeFrom="page">
            <wp:posOffset>3265170</wp:posOffset>
          </wp:positionH>
          <wp:positionV relativeFrom="page">
            <wp:posOffset>62865</wp:posOffset>
          </wp:positionV>
          <wp:extent cx="989076" cy="851916"/>
          <wp:effectExtent l="0" t="0" r="0" b="0"/>
          <wp:wrapSquare wrapText="bothSides"/>
          <wp:docPr id="75" name="Picture 7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89076" cy="8519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allowOverlap="0" wp14:anchorId="05C4A411" wp14:editId="16F7CC21">
          <wp:simplePos x="0" y="0"/>
          <wp:positionH relativeFrom="page">
            <wp:posOffset>1233805</wp:posOffset>
          </wp:positionH>
          <wp:positionV relativeFrom="page">
            <wp:posOffset>185420</wp:posOffset>
          </wp:positionV>
          <wp:extent cx="609600" cy="608076"/>
          <wp:effectExtent l="0" t="0" r="0" b="0"/>
          <wp:wrapSquare wrapText="bothSides"/>
          <wp:docPr id="76" name="Picture 7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609600" cy="6080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F5188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1D1369"/>
    <w:multiLevelType w:val="hybridMultilevel"/>
    <w:tmpl w:val="9AC85E94"/>
    <w:lvl w:ilvl="0" w:tplc="0409000F">
      <w:start w:val="1"/>
      <w:numFmt w:val="decimal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" w15:restartNumberingAfterBreak="0">
    <w:nsid w:val="58B00E85"/>
    <w:multiLevelType w:val="hybridMultilevel"/>
    <w:tmpl w:val="7AE64F00"/>
    <w:lvl w:ilvl="0" w:tplc="1DE2CA9E">
      <w:start w:val="1"/>
      <w:numFmt w:val="decimal"/>
      <w:lvlText w:val="%1."/>
      <w:lvlJc w:val="left"/>
      <w:pPr>
        <w:ind w:left="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6AEFE2C">
      <w:start w:val="1"/>
      <w:numFmt w:val="lowerRoman"/>
      <w:lvlText w:val="%2."/>
      <w:lvlJc w:val="left"/>
      <w:pPr>
        <w:ind w:left="7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552ABAE">
      <w:start w:val="1"/>
      <w:numFmt w:val="lowerRoman"/>
      <w:lvlText w:val="%3"/>
      <w:lvlJc w:val="left"/>
      <w:pPr>
        <w:ind w:left="15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EA1EBC">
      <w:start w:val="1"/>
      <w:numFmt w:val="decimal"/>
      <w:lvlText w:val="%4"/>
      <w:lvlJc w:val="left"/>
      <w:pPr>
        <w:ind w:left="22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DD4C3B4">
      <w:start w:val="1"/>
      <w:numFmt w:val="lowerLetter"/>
      <w:lvlText w:val="%5"/>
      <w:lvlJc w:val="left"/>
      <w:pPr>
        <w:ind w:left="30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8AEE66">
      <w:start w:val="1"/>
      <w:numFmt w:val="lowerRoman"/>
      <w:lvlText w:val="%6"/>
      <w:lvlJc w:val="left"/>
      <w:pPr>
        <w:ind w:left="37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5B8AA94">
      <w:start w:val="1"/>
      <w:numFmt w:val="decimal"/>
      <w:lvlText w:val="%7"/>
      <w:lvlJc w:val="left"/>
      <w:pPr>
        <w:ind w:left="44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FA80BE0">
      <w:start w:val="1"/>
      <w:numFmt w:val="lowerLetter"/>
      <w:lvlText w:val="%8"/>
      <w:lvlJc w:val="left"/>
      <w:pPr>
        <w:ind w:left="51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48F548">
      <w:start w:val="1"/>
      <w:numFmt w:val="lowerRoman"/>
      <w:lvlText w:val="%9"/>
      <w:lvlJc w:val="left"/>
      <w:pPr>
        <w:ind w:left="58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6D757E7"/>
    <w:multiLevelType w:val="hybridMultilevel"/>
    <w:tmpl w:val="8D50BD7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DczNgQiS3MzCyUdpeDU4uLM/DyQAqNaAHnk+lgsAAAA"/>
  </w:docVars>
  <w:rsids>
    <w:rsidRoot w:val="007C0C43"/>
    <w:rsid w:val="00004BFA"/>
    <w:rsid w:val="00012F6E"/>
    <w:rsid w:val="00027C5A"/>
    <w:rsid w:val="00031BC1"/>
    <w:rsid w:val="000322D8"/>
    <w:rsid w:val="000402B4"/>
    <w:rsid w:val="00054A0E"/>
    <w:rsid w:val="00060626"/>
    <w:rsid w:val="000C3565"/>
    <w:rsid w:val="000D51FC"/>
    <w:rsid w:val="00107AA7"/>
    <w:rsid w:val="00140321"/>
    <w:rsid w:val="0019599D"/>
    <w:rsid w:val="001A5443"/>
    <w:rsid w:val="002050B5"/>
    <w:rsid w:val="0022183E"/>
    <w:rsid w:val="0027591B"/>
    <w:rsid w:val="002A706A"/>
    <w:rsid w:val="002D1450"/>
    <w:rsid w:val="002D72C9"/>
    <w:rsid w:val="00377535"/>
    <w:rsid w:val="00404CA5"/>
    <w:rsid w:val="00404D4E"/>
    <w:rsid w:val="00435E6B"/>
    <w:rsid w:val="00436D54"/>
    <w:rsid w:val="00447AE3"/>
    <w:rsid w:val="00475DC7"/>
    <w:rsid w:val="004869D8"/>
    <w:rsid w:val="004923A7"/>
    <w:rsid w:val="004C5694"/>
    <w:rsid w:val="004D1181"/>
    <w:rsid w:val="00526F42"/>
    <w:rsid w:val="00533F47"/>
    <w:rsid w:val="00540665"/>
    <w:rsid w:val="0054696D"/>
    <w:rsid w:val="00553E4E"/>
    <w:rsid w:val="00577D19"/>
    <w:rsid w:val="0059495A"/>
    <w:rsid w:val="005B22E1"/>
    <w:rsid w:val="005B5814"/>
    <w:rsid w:val="006009C1"/>
    <w:rsid w:val="006063D2"/>
    <w:rsid w:val="00637023"/>
    <w:rsid w:val="006A1357"/>
    <w:rsid w:val="006C114B"/>
    <w:rsid w:val="00711040"/>
    <w:rsid w:val="0071472C"/>
    <w:rsid w:val="00730BC1"/>
    <w:rsid w:val="00785D50"/>
    <w:rsid w:val="007A4488"/>
    <w:rsid w:val="007A64A6"/>
    <w:rsid w:val="007C0C43"/>
    <w:rsid w:val="007C1D42"/>
    <w:rsid w:val="007D01B2"/>
    <w:rsid w:val="007E19E7"/>
    <w:rsid w:val="008738A9"/>
    <w:rsid w:val="00887590"/>
    <w:rsid w:val="009303C7"/>
    <w:rsid w:val="00933210"/>
    <w:rsid w:val="009417C4"/>
    <w:rsid w:val="009702AB"/>
    <w:rsid w:val="00984E79"/>
    <w:rsid w:val="009C7A08"/>
    <w:rsid w:val="009D5FC5"/>
    <w:rsid w:val="009E1D77"/>
    <w:rsid w:val="00A4180F"/>
    <w:rsid w:val="00A72FCB"/>
    <w:rsid w:val="00A807E0"/>
    <w:rsid w:val="00A94ABC"/>
    <w:rsid w:val="00AE24C0"/>
    <w:rsid w:val="00B939F3"/>
    <w:rsid w:val="00C12D0E"/>
    <w:rsid w:val="00C1752F"/>
    <w:rsid w:val="00C277AD"/>
    <w:rsid w:val="00C33ACC"/>
    <w:rsid w:val="00C41342"/>
    <w:rsid w:val="00CA6FC7"/>
    <w:rsid w:val="00CC1985"/>
    <w:rsid w:val="00CF0B0A"/>
    <w:rsid w:val="00D33756"/>
    <w:rsid w:val="00D443E9"/>
    <w:rsid w:val="00D65405"/>
    <w:rsid w:val="00D70B91"/>
    <w:rsid w:val="00DD67FA"/>
    <w:rsid w:val="00DE3906"/>
    <w:rsid w:val="00E50765"/>
    <w:rsid w:val="00E56D11"/>
    <w:rsid w:val="00E70C6A"/>
    <w:rsid w:val="00EB0C28"/>
    <w:rsid w:val="00EF5188"/>
    <w:rsid w:val="00FC4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F9748FD"/>
  <w15:docId w15:val="{71DD7B83-E177-4084-B82B-F3563F3B7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48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78"/>
      <w:ind w:left="17"/>
      <w:jc w:val="center"/>
      <w:outlineLvl w:val="0"/>
    </w:pPr>
    <w:rPr>
      <w:rFonts w:ascii="Times New Roman" w:eastAsia="Times New Roman" w:hAnsi="Times New Roman" w:cs="Times New Roman"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F5188"/>
    <w:pPr>
      <w:ind w:left="720"/>
      <w:contextualSpacing/>
    </w:pPr>
  </w:style>
  <w:style w:type="table" w:styleId="TableGrid0">
    <w:name w:val="Table Grid"/>
    <w:basedOn w:val="TableNormal"/>
    <w:uiPriority w:val="39"/>
    <w:rsid w:val="00EF5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rsid w:val="00435E6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7.jpg"/><Relationship Id="rId1" Type="http://schemas.openxmlformats.org/officeDocument/2006/relationships/image" Target="media/image8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pn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image" Target="media/image1.jp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88406-4C68-48B6-85E2-7BCBDCCD9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oad Racing - Supps Summer Sampler II (lm).docx</vt:lpstr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oad Racing - Supps Summer Sampler II (lm).docx</dc:title>
  <dc:subject/>
  <dc:creator>linda</dc:creator>
  <cp:keywords/>
  <cp:lastModifiedBy>Sheila Burkett</cp:lastModifiedBy>
  <cp:revision>4</cp:revision>
  <dcterms:created xsi:type="dcterms:W3CDTF">2020-07-11T14:29:00Z</dcterms:created>
  <dcterms:modified xsi:type="dcterms:W3CDTF">2020-07-11T15:39:00Z</dcterms:modified>
</cp:coreProperties>
</file>